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C55E" w14:textId="0CA6A456" w:rsidR="699F5406" w:rsidRDefault="699F5406" w:rsidP="20EFFA36">
      <w:pPr>
        <w:rPr>
          <w:rFonts w:ascii="Arial" w:eastAsia="Arial" w:hAnsi="Arial" w:cs="Arial"/>
          <w:b/>
          <w:bCs/>
          <w:sz w:val="28"/>
          <w:szCs w:val="28"/>
        </w:rPr>
      </w:pPr>
      <w:r w:rsidRPr="20EFFA36">
        <w:rPr>
          <w:rFonts w:ascii="Arial" w:eastAsia="Arial" w:hAnsi="Arial" w:cs="Arial"/>
          <w:b/>
          <w:bCs/>
          <w:sz w:val="28"/>
          <w:szCs w:val="28"/>
        </w:rPr>
        <w:t xml:space="preserve">FIT2099 Assignment </w:t>
      </w:r>
      <w:r w:rsidR="005952A2">
        <w:rPr>
          <w:rFonts w:ascii="Arial" w:eastAsia="Arial" w:hAnsi="Arial" w:cs="Arial"/>
          <w:b/>
          <w:bCs/>
          <w:sz w:val="28"/>
          <w:szCs w:val="28"/>
        </w:rPr>
        <w:t xml:space="preserve">3 </w:t>
      </w:r>
      <w:r w:rsidRPr="20EFFA36">
        <w:rPr>
          <w:rFonts w:ascii="Arial" w:eastAsia="Arial" w:hAnsi="Arial" w:cs="Arial"/>
          <w:b/>
          <w:bCs/>
          <w:sz w:val="28"/>
          <w:szCs w:val="28"/>
        </w:rPr>
        <w:t>– Work Breakdown Agreement</w:t>
      </w:r>
    </w:p>
    <w:p w14:paraId="6FFB3B33" w14:textId="7C36CBF5" w:rsidR="006F1F12" w:rsidRDefault="006F1F12" w:rsidP="20EFFA36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Group: Clayton Lab 19 Team 8</w:t>
      </w:r>
    </w:p>
    <w:p w14:paraId="5D3B8125" w14:textId="067D980D" w:rsidR="006F1F12" w:rsidRDefault="006F1F12" w:rsidP="006F1F12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Members: </w:t>
      </w:r>
      <w:r w:rsidRPr="006F1F12">
        <w:rPr>
          <w:rFonts w:ascii="Arial" w:eastAsia="Arial" w:hAnsi="Arial" w:cs="Arial"/>
          <w:sz w:val="28"/>
          <w:szCs w:val="28"/>
        </w:rPr>
        <w:t>Vedesh Appadoo</w:t>
      </w:r>
      <w:r>
        <w:rPr>
          <w:rFonts w:ascii="Arial" w:eastAsia="Arial" w:hAnsi="Arial" w:cs="Arial"/>
          <w:sz w:val="28"/>
          <w:szCs w:val="28"/>
        </w:rPr>
        <w:t xml:space="preserve">, </w:t>
      </w:r>
      <w:r w:rsidRPr="006F1F12">
        <w:rPr>
          <w:rFonts w:ascii="Arial" w:eastAsia="Arial" w:hAnsi="Arial" w:cs="Arial"/>
          <w:sz w:val="28"/>
          <w:szCs w:val="28"/>
        </w:rPr>
        <w:t>Shyam Prasad</w:t>
      </w:r>
      <w:r>
        <w:rPr>
          <w:rFonts w:ascii="Arial" w:eastAsia="Arial" w:hAnsi="Arial" w:cs="Arial"/>
          <w:sz w:val="28"/>
          <w:szCs w:val="28"/>
        </w:rPr>
        <w:t xml:space="preserve"> &amp; </w:t>
      </w:r>
      <w:r w:rsidRPr="006F1F12">
        <w:rPr>
          <w:rFonts w:ascii="Arial" w:eastAsia="Arial" w:hAnsi="Arial" w:cs="Arial"/>
          <w:sz w:val="28"/>
          <w:szCs w:val="28"/>
        </w:rPr>
        <w:t>Oskar Hosken</w:t>
      </w:r>
    </w:p>
    <w:p w14:paraId="1B3ECFF7" w14:textId="77777777" w:rsidR="006F1F12" w:rsidRPr="006F1F12" w:rsidRDefault="006F1F12" w:rsidP="006F1F12">
      <w:pPr>
        <w:rPr>
          <w:rFonts w:ascii="Arial" w:eastAsia="Arial" w:hAnsi="Arial" w:cs="Arial"/>
          <w:sz w:val="28"/>
          <w:szCs w:val="28"/>
        </w:rPr>
      </w:pPr>
    </w:p>
    <w:p w14:paraId="444539CE" w14:textId="0E239C55" w:rsidR="005952A2" w:rsidRPr="005952A2" w:rsidRDefault="005952A2" w:rsidP="20EFFA36">
      <w:pPr>
        <w:rPr>
          <w:rFonts w:ascii="Arial" w:eastAsia="Arial" w:hAnsi="Arial" w:cs="Arial"/>
          <w:sz w:val="28"/>
          <w:szCs w:val="28"/>
        </w:rPr>
      </w:pPr>
      <w:r w:rsidRPr="005952A2">
        <w:rPr>
          <w:rFonts w:ascii="Arial" w:eastAsia="Arial" w:hAnsi="Arial" w:cs="Arial"/>
          <w:sz w:val="28"/>
          <w:szCs w:val="28"/>
        </w:rPr>
        <w:t>W</w:t>
      </w:r>
      <w:r>
        <w:rPr>
          <w:rFonts w:ascii="Arial" w:eastAsia="Arial" w:hAnsi="Arial" w:cs="Arial"/>
          <w:sz w:val="28"/>
          <w:szCs w:val="28"/>
        </w:rPr>
        <w:t>e choose creative mode, where requirements 4 and 5 will be new ideas</w:t>
      </w:r>
      <w:r w:rsidR="006F1F12">
        <w:rPr>
          <w:rFonts w:ascii="Arial" w:eastAsia="Arial" w:hAnsi="Arial" w:cs="Arial"/>
          <w:sz w:val="28"/>
          <w:szCs w:val="28"/>
        </w:rPr>
        <w:t xml:space="preserve"> by us rather than the provided requirements</w:t>
      </w:r>
      <w:r>
        <w:rPr>
          <w:rFonts w:ascii="Arial" w:eastAsia="Arial" w:hAnsi="Arial" w:cs="Arial"/>
          <w:sz w:val="28"/>
          <w:szCs w:val="28"/>
        </w:rPr>
        <w:t>.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689"/>
        <w:gridCol w:w="1991"/>
        <w:gridCol w:w="2340"/>
        <w:gridCol w:w="2340"/>
      </w:tblGrid>
      <w:tr w:rsidR="699F5406" w14:paraId="1DD3C9B4" w14:textId="77777777" w:rsidTr="00E84275">
        <w:tc>
          <w:tcPr>
            <w:tcW w:w="2689" w:type="dxa"/>
            <w:shd w:val="clear" w:color="auto" w:fill="D9D9D9" w:themeFill="background1" w:themeFillShade="D9"/>
          </w:tcPr>
          <w:p w14:paraId="0440DBCB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equirement</w:t>
            </w:r>
          </w:p>
        </w:tc>
        <w:tc>
          <w:tcPr>
            <w:tcW w:w="1991" w:type="dxa"/>
            <w:shd w:val="clear" w:color="auto" w:fill="D9D9D9" w:themeFill="background1" w:themeFillShade="D9"/>
          </w:tcPr>
          <w:p w14:paraId="7FC839B2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Implementati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72197215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Testing &amp; Reviewing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3B0048FC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Dates to be completed</w:t>
            </w:r>
          </w:p>
        </w:tc>
      </w:tr>
      <w:tr w:rsidR="00892211" w14:paraId="6D75D4DC" w14:textId="77777777" w:rsidTr="00E84275">
        <w:tc>
          <w:tcPr>
            <w:tcW w:w="2689" w:type="dxa"/>
          </w:tcPr>
          <w:p w14:paraId="28A95412" w14:textId="369FA0D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1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Lava Zone</w:t>
            </w:r>
          </w:p>
          <w:p w14:paraId="563A933E" w14:textId="45E2CB9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3B3AE0AC" w14:textId="586B50DD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25751E91" w14:textId="25A32A80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2F4A03A" w14:textId="1AF97433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04EA71E9" w14:textId="77777777" w:rsidTr="00E84275">
        <w:tc>
          <w:tcPr>
            <w:tcW w:w="2689" w:type="dxa"/>
          </w:tcPr>
          <w:p w14:paraId="7DA009B4" w14:textId="2796DFD6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2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ore Allies and Enemies</w:t>
            </w:r>
          </w:p>
        </w:tc>
        <w:tc>
          <w:tcPr>
            <w:tcW w:w="1991" w:type="dxa"/>
          </w:tcPr>
          <w:p w14:paraId="0183ECFE" w14:textId="68FD94B8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 and Oskar</w:t>
            </w:r>
          </w:p>
        </w:tc>
        <w:tc>
          <w:tcPr>
            <w:tcW w:w="2340" w:type="dxa"/>
          </w:tcPr>
          <w:p w14:paraId="1FD24EC8" w14:textId="48A8205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7D6ECC" w14:textId="5DCFA3B4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8A1F5E3" w14:textId="77777777" w:rsidTr="00E84275">
        <w:tc>
          <w:tcPr>
            <w:tcW w:w="2689" w:type="dxa"/>
          </w:tcPr>
          <w:p w14:paraId="3F237069" w14:textId="05606D2D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3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agical Fountain</w:t>
            </w:r>
          </w:p>
          <w:p w14:paraId="0CA498D6" w14:textId="5FDD12B4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15CF6AC3" w14:textId="53FA9643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Vedesh</w:t>
            </w:r>
          </w:p>
        </w:tc>
        <w:tc>
          <w:tcPr>
            <w:tcW w:w="2340" w:type="dxa"/>
          </w:tcPr>
          <w:p w14:paraId="2003D773" w14:textId="3A63F30E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89B257B" w14:textId="7300C24F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C5F8E00" w14:textId="77777777" w:rsidTr="00E84275">
        <w:trPr>
          <w:trHeight w:val="608"/>
        </w:trPr>
        <w:tc>
          <w:tcPr>
            <w:tcW w:w="2689" w:type="dxa"/>
          </w:tcPr>
          <w:p w14:paraId="00DC3336" w14:textId="7F33E4C7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4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1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C07C4D">
              <w:rPr>
                <w:rFonts w:ascii="Arial" w:eastAsia="Arial" w:hAnsi="Arial" w:cs="Arial"/>
                <w:sz w:val="24"/>
                <w:szCs w:val="24"/>
              </w:rPr>
              <w:t xml:space="preserve"> Treasure Room</w:t>
            </w:r>
          </w:p>
          <w:p w14:paraId="60431891" w14:textId="4D9C50FF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361511BE" w14:textId="48438518" w:rsidR="00892211" w:rsidRDefault="00E2713F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65670466" w14:textId="37C16790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1D5C56" w14:textId="39F9EB8B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7E83EEF4" w14:textId="77777777" w:rsidTr="00E84275">
        <w:tc>
          <w:tcPr>
            <w:tcW w:w="2689" w:type="dxa"/>
          </w:tcPr>
          <w:p w14:paraId="4310FFBD" w14:textId="68C1A3DC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2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E84275">
              <w:rPr>
                <w:rFonts w:ascii="Arial" w:eastAsia="Arial" w:hAnsi="Arial" w:cs="Arial"/>
                <w:sz w:val="24"/>
                <w:szCs w:val="24"/>
              </w:rPr>
              <w:t xml:space="preserve"> Random trees, enemies, item block</w:t>
            </w:r>
          </w:p>
        </w:tc>
        <w:tc>
          <w:tcPr>
            <w:tcW w:w="1991" w:type="dxa"/>
          </w:tcPr>
          <w:p w14:paraId="7DC8978D" w14:textId="0C57E14B" w:rsidR="00892211" w:rsidRDefault="00E84275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</w:t>
            </w:r>
          </w:p>
        </w:tc>
        <w:tc>
          <w:tcPr>
            <w:tcW w:w="2340" w:type="dxa"/>
          </w:tcPr>
          <w:p w14:paraId="4AB4B5E9" w14:textId="696B5A0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1CE9B657" w14:textId="53C86391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</w:tbl>
    <w:p w14:paraId="5AA5B0C8" w14:textId="20EFFA36" w:rsidR="699F5406" w:rsidRDefault="699F5406" w:rsidP="20EFFA36">
      <w:pPr>
        <w:jc w:val="both"/>
        <w:rPr>
          <w:rFonts w:ascii="Arial" w:eastAsia="Arial" w:hAnsi="Arial" w:cs="Arial"/>
          <w:sz w:val="24"/>
          <w:szCs w:val="24"/>
        </w:rPr>
      </w:pPr>
    </w:p>
    <w:p w14:paraId="78280BDC" w14:textId="633F44E9" w:rsidR="00685419" w:rsidRDefault="699F5406" w:rsidP="0029698D">
      <w:pPr>
        <w:jc w:val="both"/>
        <w:rPr>
          <w:rFonts w:ascii="Arial" w:eastAsia="Arial" w:hAnsi="Arial" w:cs="Arial"/>
          <w:sz w:val="24"/>
          <w:szCs w:val="24"/>
        </w:rPr>
      </w:pPr>
      <w:r w:rsidRPr="20EFFA36">
        <w:rPr>
          <w:rFonts w:ascii="Arial" w:eastAsia="Arial" w:hAnsi="Arial" w:cs="Arial"/>
          <w:sz w:val="24"/>
          <w:szCs w:val="24"/>
        </w:rPr>
        <w:t xml:space="preserve">We agree to further divide work between us where needed, due to certain tasks requiring more effort and time than others, that was not foreseen. </w:t>
      </w:r>
      <w:r w:rsidR="002E0556">
        <w:rPr>
          <w:rFonts w:ascii="Arial" w:eastAsia="Arial" w:hAnsi="Arial" w:cs="Arial"/>
          <w:sz w:val="24"/>
          <w:szCs w:val="24"/>
        </w:rPr>
        <w:t>Upon further work division, this WBA will be updated, and resigned once all parties agree to the specifications</w:t>
      </w:r>
      <w:r w:rsidRPr="20EFFA36">
        <w:rPr>
          <w:rFonts w:ascii="Arial" w:eastAsia="Arial" w:hAnsi="Arial" w:cs="Arial"/>
          <w:sz w:val="24"/>
          <w:szCs w:val="24"/>
        </w:rPr>
        <w:t>.</w:t>
      </w:r>
      <w:r w:rsidR="00D31E79">
        <w:rPr>
          <w:rFonts w:ascii="Arial" w:eastAsia="Arial" w:hAnsi="Arial" w:cs="Arial"/>
          <w:sz w:val="24"/>
          <w:szCs w:val="24"/>
        </w:rPr>
        <w:t xml:space="preserve"> </w:t>
      </w:r>
    </w:p>
    <w:p w14:paraId="563AD0D8" w14:textId="0262B119" w:rsidR="699F5406" w:rsidRDefault="699F5406" w:rsidP="20EFFA36">
      <w:pPr>
        <w:rPr>
          <w:rFonts w:ascii="Arial" w:eastAsia="Arial" w:hAnsi="Arial" w:cs="Arial"/>
          <w:sz w:val="28"/>
          <w:szCs w:val="28"/>
        </w:rPr>
      </w:pPr>
    </w:p>
    <w:p w14:paraId="488B0A5F" w14:textId="684A02FE" w:rsidR="699F5406" w:rsidRDefault="699F5406" w:rsidP="20EFFA36">
      <w:pPr>
        <w:spacing w:line="276" w:lineRule="auto"/>
        <w:rPr>
          <w:rFonts w:ascii="Arial" w:eastAsia="Arial" w:hAnsi="Arial" w:cs="Arial"/>
          <w:b/>
          <w:bCs/>
          <w:sz w:val="28"/>
          <w:szCs w:val="28"/>
          <w:lang w:val="en"/>
        </w:rPr>
      </w:pPr>
      <w:r w:rsidRPr="20EFFA36">
        <w:rPr>
          <w:rFonts w:ascii="Arial" w:eastAsia="Arial" w:hAnsi="Arial" w:cs="Arial"/>
          <w:b/>
          <w:bCs/>
          <w:sz w:val="28"/>
          <w:szCs w:val="28"/>
          <w:lang w:val="en"/>
        </w:rPr>
        <w:t>Team Members contribution:</w:t>
      </w:r>
    </w:p>
    <w:p w14:paraId="3D2C9A1F" w14:textId="08863011" w:rsidR="699F5406" w:rsidRDefault="699F5406" w:rsidP="20EFFA36">
      <w:pPr>
        <w:rPr>
          <w:rFonts w:ascii="Arial" w:eastAsia="Arial" w:hAnsi="Arial" w:cs="Arial"/>
          <w:sz w:val="28"/>
          <w:szCs w:val="28"/>
        </w:rPr>
      </w:pPr>
      <w:r w:rsidRPr="20EFFA36">
        <w:rPr>
          <w:rFonts w:ascii="Arial" w:eastAsia="Arial" w:hAnsi="Arial" w:cs="Arial"/>
          <w:sz w:val="28"/>
          <w:szCs w:val="28"/>
        </w:rPr>
        <w:t>Vedesh Appadoo (33%)</w:t>
      </w:r>
    </w:p>
    <w:p w14:paraId="053C809A" w14:textId="6E4973E5" w:rsidR="699F5406" w:rsidRDefault="00C257B4" w:rsidP="20EFFA36">
      <w:pPr>
        <w:rPr>
          <w:rFonts w:ascii="Arial" w:eastAsia="Arial" w:hAnsi="Arial" w:cs="Arial"/>
          <w:sz w:val="28"/>
          <w:szCs w:val="28"/>
        </w:rPr>
      </w:pPr>
      <w:r>
        <w:rPr>
          <w:sz w:val="32"/>
          <w:szCs w:val="32"/>
        </w:rPr>
        <w:t>Shyam Prasad</w:t>
      </w:r>
      <w:r w:rsidR="699F5406" w:rsidRPr="20EFFA36">
        <w:rPr>
          <w:sz w:val="32"/>
          <w:szCs w:val="32"/>
        </w:rPr>
        <w:t xml:space="preserve"> (33%)</w:t>
      </w:r>
    </w:p>
    <w:p w14:paraId="6A5AC74C" w14:textId="2732E505" w:rsidR="004F5B94" w:rsidRDefault="699F5406" w:rsidP="20EFFA36">
      <w:pPr>
        <w:rPr>
          <w:sz w:val="32"/>
          <w:szCs w:val="32"/>
        </w:rPr>
      </w:pPr>
      <w:r w:rsidRPr="20EFFA36">
        <w:rPr>
          <w:sz w:val="32"/>
          <w:szCs w:val="32"/>
        </w:rPr>
        <w:t>Oskar Hosken (33 %)</w:t>
      </w:r>
    </w:p>
    <w:p w14:paraId="33280D90" w14:textId="77777777" w:rsidR="00187FEF" w:rsidRDefault="00187FEF" w:rsidP="00187FEF">
      <w:pPr>
        <w:rPr>
          <w:rFonts w:ascii="Arial" w:eastAsia="Arial" w:hAnsi="Arial" w:cs="Arial"/>
          <w:sz w:val="28"/>
          <w:szCs w:val="28"/>
        </w:rPr>
      </w:pPr>
    </w:p>
    <w:p w14:paraId="229D1C37" w14:textId="5A96F892" w:rsidR="00187FEF" w:rsidRDefault="00187FEF" w:rsidP="00187FEF">
      <w:pPr>
        <w:rPr>
          <w:sz w:val="32"/>
          <w:szCs w:val="32"/>
        </w:rPr>
      </w:pPr>
      <w:r>
        <w:rPr>
          <w:sz w:val="32"/>
          <w:szCs w:val="32"/>
        </w:rPr>
        <w:t>I agree to th</w:t>
      </w:r>
      <w:r w:rsidR="00284795">
        <w:rPr>
          <w:sz w:val="32"/>
          <w:szCs w:val="32"/>
        </w:rPr>
        <w:t>is</w:t>
      </w:r>
      <w:r>
        <w:rPr>
          <w:sz w:val="32"/>
          <w:szCs w:val="32"/>
        </w:rPr>
        <w:t xml:space="preserve"> WBA </w:t>
      </w:r>
      <w:r w:rsidR="00122AE6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Shyam</w:t>
      </w:r>
    </w:p>
    <w:p w14:paraId="059CAF53" w14:textId="77777777" w:rsidR="0029698D" w:rsidRDefault="0029698D" w:rsidP="20EFFA36">
      <w:pPr>
        <w:rPr>
          <w:sz w:val="32"/>
          <w:szCs w:val="32"/>
        </w:rPr>
      </w:pPr>
    </w:p>
    <w:sectPr w:rsidR="00296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93335"/>
    <w:multiLevelType w:val="hybridMultilevel"/>
    <w:tmpl w:val="6C80D74C"/>
    <w:lvl w:ilvl="0" w:tplc="0B46B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4EE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4E7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E8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EF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02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25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6E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50D6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41AC7"/>
    <w:multiLevelType w:val="hybridMultilevel"/>
    <w:tmpl w:val="02E6A59C"/>
    <w:lvl w:ilvl="0" w:tplc="C57472B0">
      <w:start w:val="1"/>
      <w:numFmt w:val="decimal"/>
      <w:lvlText w:val="%1."/>
      <w:lvlJc w:val="left"/>
      <w:pPr>
        <w:ind w:left="720" w:hanging="360"/>
      </w:pPr>
    </w:lvl>
    <w:lvl w:ilvl="1" w:tplc="61A69378">
      <w:start w:val="1"/>
      <w:numFmt w:val="lowerLetter"/>
      <w:lvlText w:val="%2."/>
      <w:lvlJc w:val="left"/>
      <w:pPr>
        <w:ind w:left="1440" w:hanging="360"/>
      </w:pPr>
    </w:lvl>
    <w:lvl w:ilvl="2" w:tplc="CF40716C">
      <w:start w:val="1"/>
      <w:numFmt w:val="lowerRoman"/>
      <w:lvlText w:val="%3."/>
      <w:lvlJc w:val="right"/>
      <w:pPr>
        <w:ind w:left="2160" w:hanging="180"/>
      </w:pPr>
    </w:lvl>
    <w:lvl w:ilvl="3" w:tplc="D7846644">
      <w:start w:val="1"/>
      <w:numFmt w:val="decimal"/>
      <w:lvlText w:val="%4."/>
      <w:lvlJc w:val="left"/>
      <w:pPr>
        <w:ind w:left="2880" w:hanging="360"/>
      </w:pPr>
    </w:lvl>
    <w:lvl w:ilvl="4" w:tplc="CBEA70E2">
      <w:start w:val="1"/>
      <w:numFmt w:val="lowerLetter"/>
      <w:lvlText w:val="%5."/>
      <w:lvlJc w:val="left"/>
      <w:pPr>
        <w:ind w:left="3600" w:hanging="360"/>
      </w:pPr>
    </w:lvl>
    <w:lvl w:ilvl="5" w:tplc="F33CDAEE">
      <w:start w:val="1"/>
      <w:numFmt w:val="lowerRoman"/>
      <w:lvlText w:val="%6."/>
      <w:lvlJc w:val="right"/>
      <w:pPr>
        <w:ind w:left="4320" w:hanging="180"/>
      </w:pPr>
    </w:lvl>
    <w:lvl w:ilvl="6" w:tplc="5C44045C">
      <w:start w:val="1"/>
      <w:numFmt w:val="decimal"/>
      <w:lvlText w:val="%7."/>
      <w:lvlJc w:val="left"/>
      <w:pPr>
        <w:ind w:left="5040" w:hanging="360"/>
      </w:pPr>
    </w:lvl>
    <w:lvl w:ilvl="7" w:tplc="BD0E42A2">
      <w:start w:val="1"/>
      <w:numFmt w:val="lowerLetter"/>
      <w:lvlText w:val="%8."/>
      <w:lvlJc w:val="left"/>
      <w:pPr>
        <w:ind w:left="5760" w:hanging="360"/>
      </w:pPr>
    </w:lvl>
    <w:lvl w:ilvl="8" w:tplc="9CF0532C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510504">
    <w:abstractNumId w:val="1"/>
  </w:num>
  <w:num w:numId="2" w16cid:durableId="112253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EzsDSyNDE3MrFQ0lEKTi0uzszPAykwrAUA31VRkiwAAAA="/>
  </w:docVars>
  <w:rsids>
    <w:rsidRoot w:val="2D23DD7C"/>
    <w:rsid w:val="00026D56"/>
    <w:rsid w:val="00122AE6"/>
    <w:rsid w:val="00187FEF"/>
    <w:rsid w:val="00223A4D"/>
    <w:rsid w:val="00284795"/>
    <w:rsid w:val="0029698D"/>
    <w:rsid w:val="002A100F"/>
    <w:rsid w:val="002E0556"/>
    <w:rsid w:val="0037549F"/>
    <w:rsid w:val="004F5B94"/>
    <w:rsid w:val="005952A2"/>
    <w:rsid w:val="005A2A17"/>
    <w:rsid w:val="00685419"/>
    <w:rsid w:val="006E0975"/>
    <w:rsid w:val="006F1F12"/>
    <w:rsid w:val="0070710B"/>
    <w:rsid w:val="00855859"/>
    <w:rsid w:val="00892211"/>
    <w:rsid w:val="009517F6"/>
    <w:rsid w:val="00BD2955"/>
    <w:rsid w:val="00C07C4D"/>
    <w:rsid w:val="00C257B4"/>
    <w:rsid w:val="00C87D2D"/>
    <w:rsid w:val="00CF200B"/>
    <w:rsid w:val="00D31E79"/>
    <w:rsid w:val="00E2713F"/>
    <w:rsid w:val="00E84275"/>
    <w:rsid w:val="00EA1E6E"/>
    <w:rsid w:val="026E45CB"/>
    <w:rsid w:val="02D60063"/>
    <w:rsid w:val="0F4CC8D3"/>
    <w:rsid w:val="1109E927"/>
    <w:rsid w:val="1A976900"/>
    <w:rsid w:val="1C333961"/>
    <w:rsid w:val="1DCF09C2"/>
    <w:rsid w:val="20EFFA36"/>
    <w:rsid w:val="22A27AE5"/>
    <w:rsid w:val="25DA1BA7"/>
    <w:rsid w:val="2D23DD7C"/>
    <w:rsid w:val="31476DF0"/>
    <w:rsid w:val="32184FFA"/>
    <w:rsid w:val="3A027AC9"/>
    <w:rsid w:val="5B095CF3"/>
    <w:rsid w:val="61FC3361"/>
    <w:rsid w:val="67D6A524"/>
    <w:rsid w:val="699F5406"/>
    <w:rsid w:val="6A91D697"/>
    <w:rsid w:val="6B0E45E6"/>
    <w:rsid w:val="6F2A6702"/>
    <w:rsid w:val="7196AFC7"/>
    <w:rsid w:val="72695CD7"/>
    <w:rsid w:val="795C3345"/>
    <w:rsid w:val="7C93D407"/>
    <w:rsid w:val="7D8C5EB5"/>
    <w:rsid w:val="7E2FA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3DD7C"/>
  <w15:chartTrackingRefBased/>
  <w15:docId w15:val="{DE43F00F-61F1-4DB2-80A8-6155EBB3A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esh Appadoo</dc:creator>
  <cp:keywords/>
  <dc:description/>
  <cp:lastModifiedBy>Shyam Prasad</cp:lastModifiedBy>
  <cp:revision>26</cp:revision>
  <dcterms:created xsi:type="dcterms:W3CDTF">2022-04-04T02:20:00Z</dcterms:created>
  <dcterms:modified xsi:type="dcterms:W3CDTF">2022-05-13T05:05:00Z</dcterms:modified>
</cp:coreProperties>
</file>